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09B65" w14:textId="7699F03A" w:rsidR="00260954" w:rsidRPr="00095D69" w:rsidRDefault="00437F9D" w:rsidP="00437F9D">
      <w:pPr>
        <w:spacing w:after="0" w:line="360" w:lineRule="auto"/>
        <w:jc w:val="center"/>
        <w:rPr>
          <w:rFonts w:ascii="Times New Roman" w:hAnsi="Times New Roman" w:cs="Times New Roman"/>
          <w:b/>
          <w:bCs/>
          <w:sz w:val="40"/>
          <w:szCs w:val="40"/>
        </w:rPr>
      </w:pPr>
      <w:r w:rsidRPr="00095D69">
        <w:rPr>
          <w:rFonts w:ascii="Times New Roman" w:hAnsi="Times New Roman" w:cs="Times New Roman"/>
          <w:b/>
          <w:bCs/>
          <w:sz w:val="40"/>
          <w:szCs w:val="40"/>
        </w:rPr>
        <w:t>CSCI 2</w:t>
      </w:r>
      <w:r w:rsidR="00490570">
        <w:rPr>
          <w:rFonts w:ascii="Times New Roman" w:hAnsi="Times New Roman" w:cs="Times New Roman"/>
          <w:b/>
          <w:bCs/>
          <w:sz w:val="40"/>
          <w:szCs w:val="40"/>
        </w:rPr>
        <w:t>3</w:t>
      </w:r>
      <w:r w:rsidRPr="00095D69">
        <w:rPr>
          <w:rFonts w:ascii="Times New Roman" w:hAnsi="Times New Roman" w:cs="Times New Roman"/>
          <w:b/>
          <w:bCs/>
          <w:sz w:val="40"/>
          <w:szCs w:val="40"/>
        </w:rPr>
        <w:t xml:space="preserve">0 -- Homework </w:t>
      </w:r>
      <w:r w:rsidR="007A0637">
        <w:rPr>
          <w:rFonts w:ascii="Times New Roman" w:hAnsi="Times New Roman" w:cs="Times New Roman"/>
          <w:b/>
          <w:bCs/>
          <w:sz w:val="40"/>
          <w:szCs w:val="40"/>
        </w:rPr>
        <w:t>3</w:t>
      </w:r>
    </w:p>
    <w:p w14:paraId="5E494AF3" w14:textId="3721BEA4" w:rsidR="00437F9D" w:rsidRPr="00FB4027" w:rsidRDefault="00437F9D" w:rsidP="00437F9D">
      <w:pPr>
        <w:spacing w:after="0" w:line="360" w:lineRule="auto"/>
        <w:jc w:val="center"/>
        <w:rPr>
          <w:rFonts w:ascii="Times New Roman" w:hAnsi="Times New Roman" w:cs="Times New Roman"/>
          <w:b/>
          <w:bCs/>
          <w:sz w:val="28"/>
          <w:szCs w:val="28"/>
        </w:rPr>
      </w:pPr>
      <w:r w:rsidRPr="00FB4027">
        <w:rPr>
          <w:rFonts w:ascii="Times New Roman" w:hAnsi="Times New Roman" w:cs="Times New Roman"/>
          <w:b/>
          <w:bCs/>
          <w:sz w:val="28"/>
          <w:szCs w:val="28"/>
        </w:rPr>
        <w:t>Ner</w:t>
      </w:r>
      <w:r w:rsidR="007A0637">
        <w:rPr>
          <w:rFonts w:ascii="Times New Roman" w:hAnsi="Times New Roman" w:cs="Times New Roman"/>
          <w:b/>
          <w:bCs/>
          <w:sz w:val="28"/>
          <w:szCs w:val="28"/>
        </w:rPr>
        <w:t>o</w:t>
      </w:r>
      <w:r w:rsidR="00DC63CE">
        <w:rPr>
          <w:rFonts w:ascii="Times New Roman" w:hAnsi="Times New Roman" w:cs="Times New Roman"/>
          <w:b/>
          <w:bCs/>
          <w:sz w:val="28"/>
          <w:szCs w:val="28"/>
        </w:rPr>
        <w:t xml:space="preserve"> </w:t>
      </w:r>
      <w:r w:rsidRPr="00FB4027">
        <w:rPr>
          <w:rFonts w:ascii="Times New Roman" w:hAnsi="Times New Roman" w:cs="Times New Roman"/>
          <w:b/>
          <w:bCs/>
          <w:sz w:val="28"/>
          <w:szCs w:val="28"/>
        </w:rPr>
        <w:t>Li</w:t>
      </w:r>
    </w:p>
    <w:p w14:paraId="1903A8FD" w14:textId="3C599FEE" w:rsidR="00437F9D" w:rsidRPr="00D2131D" w:rsidRDefault="00437F9D" w:rsidP="00437F9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sidR="00D2131D">
        <w:rPr>
          <w:rFonts w:ascii="Times New Roman" w:hAnsi="Times New Roman" w:cs="Times New Roman"/>
          <w:b/>
          <w:bCs/>
          <w:sz w:val="24"/>
          <w:szCs w:val="24"/>
        </w:rPr>
        <w:t>_____________</w:t>
      </w:r>
    </w:p>
    <w:p w14:paraId="10A2FB5C" w14:textId="006C1914" w:rsidR="00437F9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sidR="00DC63CE">
        <w:rPr>
          <w:rFonts w:ascii="Times New Roman" w:hAnsi="Times New Roman" w:cs="Times New Roman"/>
          <w:sz w:val="24"/>
          <w:szCs w:val="24"/>
        </w:rPr>
        <w:t>13</w:t>
      </w:r>
    </w:p>
    <w:p w14:paraId="6C4C6DB6" w14:textId="33A7F174"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1</w:t>
      </w:r>
    </w:p>
    <w:p w14:paraId="4CE6B6FF" w14:textId="5350F827" w:rsidR="005106E4" w:rsidRDefault="00E51F60" w:rsidP="005106E4">
      <w:pPr>
        <w:spacing w:after="0" w:line="360" w:lineRule="auto"/>
        <w:jc w:val="center"/>
        <w:rPr>
          <w:rFonts w:ascii="Times New Roman" w:hAnsi="Times New Roman" w:cs="Times New Roman"/>
          <w:sz w:val="24"/>
          <w:szCs w:val="24"/>
        </w:rPr>
      </w:pPr>
      <w:r w:rsidRPr="00E51F60">
        <w:rPr>
          <w:rFonts w:ascii="Times New Roman" w:hAnsi="Times New Roman" w:cs="Times New Roman"/>
          <w:noProof/>
          <w:sz w:val="24"/>
          <w:szCs w:val="24"/>
        </w:rPr>
        <w:drawing>
          <wp:inline distT="0" distB="0" distL="0" distR="0" wp14:anchorId="38B0C84E" wp14:editId="710120B7">
            <wp:extent cx="4096322" cy="2305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96322" cy="2305372"/>
                    </a:xfrm>
                    <a:prstGeom prst="rect">
                      <a:avLst/>
                    </a:prstGeom>
                  </pic:spPr>
                </pic:pic>
              </a:graphicData>
            </a:graphic>
          </wp:inline>
        </w:drawing>
      </w:r>
    </w:p>
    <w:p w14:paraId="65993AF1" w14:textId="7C6E9354" w:rsidR="005106E4" w:rsidRDefault="005106E4" w:rsidP="00E51F6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e reason why</w:t>
      </w:r>
      <w:r w:rsidR="00E51F60">
        <w:rPr>
          <w:rFonts w:ascii="Times New Roman" w:hAnsi="Times New Roman" w:cs="Times New Roman"/>
          <w:sz w:val="24"/>
          <w:szCs w:val="24"/>
        </w:rPr>
        <w:t xml:space="preserve"> we cannot create 3 connected components with 12 vertices and 66 edges is that we cannot squeeze that much path for three separated graph. The biggest edges that 12 vertices can handle should be 36 edges.</w:t>
      </w:r>
    </w:p>
    <w:p w14:paraId="4B19D2E2" w14:textId="6DA6668D"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3</w:t>
      </w:r>
    </w:p>
    <w:p w14:paraId="23B92456" w14:textId="463258BC" w:rsidR="00797B8C" w:rsidRPr="00DC63CE" w:rsidRDefault="00797B8C" w:rsidP="00E41D4B">
      <w:pPr>
        <w:spacing w:after="0" w:line="360" w:lineRule="auto"/>
        <w:jc w:val="center"/>
        <w:rPr>
          <w:rFonts w:ascii="Times New Roman" w:hAnsi="Times New Roman" w:cs="Times New Roman" w:hint="eastAsia"/>
          <w:sz w:val="24"/>
          <w:szCs w:val="24"/>
        </w:rPr>
      </w:pPr>
    </w:p>
    <w:p w14:paraId="38BBF401" w14:textId="0CA93A93"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4</w:t>
      </w:r>
    </w:p>
    <w:p w14:paraId="5338D438" w14:textId="77777777" w:rsidR="00E41D4B" w:rsidRPr="00DC63CE" w:rsidRDefault="00E41D4B" w:rsidP="00DC63CE">
      <w:pPr>
        <w:spacing w:after="0" w:line="360" w:lineRule="auto"/>
        <w:rPr>
          <w:rFonts w:ascii="Times New Roman" w:hAnsi="Times New Roman" w:cs="Times New Roman"/>
          <w:sz w:val="24"/>
          <w:szCs w:val="24"/>
        </w:rPr>
      </w:pPr>
    </w:p>
    <w:p w14:paraId="1D8CA448" w14:textId="53EC3007" w:rsidR="00DC63CE" w:rsidRP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5</w:t>
      </w:r>
    </w:p>
    <w:p w14:paraId="3787106F" w14:textId="15304821" w:rsidR="00DC63CE" w:rsidRP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6</w:t>
      </w:r>
    </w:p>
    <w:p w14:paraId="538E4797" w14:textId="0DB48FD0" w:rsidR="00DC63CE" w:rsidRP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7</w:t>
      </w:r>
    </w:p>
    <w:p w14:paraId="145D60D2" w14:textId="3F9A8DDB" w:rsidR="00DC63CE" w:rsidRP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8</w:t>
      </w:r>
    </w:p>
    <w:p w14:paraId="5D582085" w14:textId="7E78BAE1" w:rsidR="00DC63CE" w:rsidRP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11</w:t>
      </w:r>
    </w:p>
    <w:p w14:paraId="18E46C0E" w14:textId="1EEDEE9C" w:rsidR="00DC63CE" w:rsidRP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29</w:t>
      </w:r>
    </w:p>
    <w:p w14:paraId="0E12117B" w14:textId="583B07FD" w:rsidR="00DC63CE" w:rsidRP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C-13.16</w:t>
      </w:r>
    </w:p>
    <w:p w14:paraId="3FB4B8AE" w14:textId="1BEA0C93"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C-13.21</w:t>
      </w:r>
    </w:p>
    <w:p w14:paraId="4C4A6C16" w14:textId="76DE0D64" w:rsidR="00490570" w:rsidRPr="00D2131D" w:rsidRDefault="00490570" w:rsidP="00DC63CE">
      <w:pPr>
        <w:spacing w:after="0" w:line="360" w:lineRule="auto"/>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Pr>
          <w:rFonts w:ascii="Times New Roman" w:hAnsi="Times New Roman" w:cs="Times New Roman"/>
          <w:b/>
          <w:bCs/>
          <w:sz w:val="24"/>
          <w:szCs w:val="24"/>
        </w:rPr>
        <w:t>_____________</w:t>
      </w:r>
    </w:p>
    <w:p w14:paraId="5E215791" w14:textId="74C4BBEE" w:rsidR="00490570" w:rsidRDefault="00490570" w:rsidP="00490570">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lastRenderedPageBreak/>
        <w:t xml:space="preserve">Chapter </w:t>
      </w:r>
      <w:r>
        <w:rPr>
          <w:rFonts w:ascii="Times New Roman" w:hAnsi="Times New Roman" w:cs="Times New Roman"/>
          <w:sz w:val="24"/>
          <w:szCs w:val="24"/>
        </w:rPr>
        <w:t>1</w:t>
      </w:r>
      <w:r w:rsidR="00DC63CE">
        <w:rPr>
          <w:rFonts w:ascii="Times New Roman" w:hAnsi="Times New Roman" w:cs="Times New Roman"/>
          <w:sz w:val="24"/>
          <w:szCs w:val="24"/>
        </w:rPr>
        <w:t>4</w:t>
      </w:r>
    </w:p>
    <w:p w14:paraId="78701EB2" w14:textId="600C6D4C" w:rsidR="00DC63CE" w:rsidRP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4.6</w:t>
      </w:r>
    </w:p>
    <w:p w14:paraId="2E33BA3A" w14:textId="78F20061" w:rsidR="001A78E5"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4.7</w:t>
      </w:r>
    </w:p>
    <w:sectPr w:rsidR="001A78E5" w:rsidSect="005D5A6A">
      <w:type w:val="continuous"/>
      <w:pgSz w:w="12240" w:h="15840" w:code="1"/>
      <w:pgMar w:top="1440" w:right="634" w:bottom="1440" w:left="9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B0D41" w14:textId="77777777" w:rsidR="00167639" w:rsidRDefault="00167639" w:rsidP="00095D69">
      <w:pPr>
        <w:spacing w:after="0" w:line="240" w:lineRule="auto"/>
      </w:pPr>
      <w:r>
        <w:separator/>
      </w:r>
    </w:p>
  </w:endnote>
  <w:endnote w:type="continuationSeparator" w:id="0">
    <w:p w14:paraId="46B45DAD" w14:textId="77777777" w:rsidR="00167639" w:rsidRDefault="00167639" w:rsidP="00095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7CE4D" w14:textId="77777777" w:rsidR="00167639" w:rsidRDefault="00167639" w:rsidP="00095D69">
      <w:pPr>
        <w:spacing w:after="0" w:line="240" w:lineRule="auto"/>
      </w:pPr>
      <w:r>
        <w:separator/>
      </w:r>
    </w:p>
  </w:footnote>
  <w:footnote w:type="continuationSeparator" w:id="0">
    <w:p w14:paraId="5E663C10" w14:textId="77777777" w:rsidR="00167639" w:rsidRDefault="00167639" w:rsidP="00095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709"/>
    <w:multiLevelType w:val="hybridMultilevel"/>
    <w:tmpl w:val="E600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660B"/>
    <w:multiLevelType w:val="hybridMultilevel"/>
    <w:tmpl w:val="148C8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E73B1"/>
    <w:multiLevelType w:val="hybridMultilevel"/>
    <w:tmpl w:val="41525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5143C"/>
    <w:multiLevelType w:val="hybridMultilevel"/>
    <w:tmpl w:val="C2FCE718"/>
    <w:lvl w:ilvl="0" w:tplc="097E8C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4C70E8"/>
    <w:multiLevelType w:val="hybridMultilevel"/>
    <w:tmpl w:val="F828C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03411"/>
    <w:multiLevelType w:val="hybridMultilevel"/>
    <w:tmpl w:val="36D4B5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83708F"/>
    <w:multiLevelType w:val="hybridMultilevel"/>
    <w:tmpl w:val="6B60A9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821165"/>
    <w:multiLevelType w:val="hybridMultilevel"/>
    <w:tmpl w:val="1F10F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D2E4A"/>
    <w:multiLevelType w:val="hybridMultilevel"/>
    <w:tmpl w:val="EB9A3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27F26"/>
    <w:multiLevelType w:val="hybridMultilevel"/>
    <w:tmpl w:val="57827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E5BAA"/>
    <w:multiLevelType w:val="hybridMultilevel"/>
    <w:tmpl w:val="4A727BF2"/>
    <w:lvl w:ilvl="0" w:tplc="7F30E5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153061"/>
    <w:multiLevelType w:val="hybridMultilevel"/>
    <w:tmpl w:val="6DE8E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A9690E"/>
    <w:multiLevelType w:val="hybridMultilevel"/>
    <w:tmpl w:val="1BE0B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1066D8"/>
    <w:multiLevelType w:val="hybridMultilevel"/>
    <w:tmpl w:val="92BCDC0E"/>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3D3330"/>
    <w:multiLevelType w:val="hybridMultilevel"/>
    <w:tmpl w:val="3124874E"/>
    <w:lvl w:ilvl="0" w:tplc="F31C0F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06A55AB"/>
    <w:multiLevelType w:val="hybridMultilevel"/>
    <w:tmpl w:val="AF90D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13042D"/>
    <w:multiLevelType w:val="hybridMultilevel"/>
    <w:tmpl w:val="3124874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78471E69"/>
    <w:multiLevelType w:val="hybridMultilevel"/>
    <w:tmpl w:val="A8C62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A37C14"/>
    <w:multiLevelType w:val="hybridMultilevel"/>
    <w:tmpl w:val="E1447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4045DA"/>
    <w:multiLevelType w:val="hybridMultilevel"/>
    <w:tmpl w:val="8BC6A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2844571">
    <w:abstractNumId w:val="17"/>
  </w:num>
  <w:num w:numId="2" w16cid:durableId="722024124">
    <w:abstractNumId w:val="9"/>
  </w:num>
  <w:num w:numId="3" w16cid:durableId="284240737">
    <w:abstractNumId w:val="11"/>
  </w:num>
  <w:num w:numId="4" w16cid:durableId="1724869929">
    <w:abstractNumId w:val="12"/>
  </w:num>
  <w:num w:numId="5" w16cid:durableId="58869176">
    <w:abstractNumId w:val="2"/>
  </w:num>
  <w:num w:numId="6" w16cid:durableId="202718536">
    <w:abstractNumId w:val="8"/>
  </w:num>
  <w:num w:numId="7" w16cid:durableId="980385567">
    <w:abstractNumId w:val="18"/>
  </w:num>
  <w:num w:numId="8" w16cid:durableId="1240410063">
    <w:abstractNumId w:val="5"/>
  </w:num>
  <w:num w:numId="9" w16cid:durableId="292836763">
    <w:abstractNumId w:val="7"/>
  </w:num>
  <w:num w:numId="10" w16cid:durableId="1494680199">
    <w:abstractNumId w:val="1"/>
  </w:num>
  <w:num w:numId="11" w16cid:durableId="1791702578">
    <w:abstractNumId w:val="0"/>
  </w:num>
  <w:num w:numId="12" w16cid:durableId="1984505390">
    <w:abstractNumId w:val="6"/>
  </w:num>
  <w:num w:numId="13" w16cid:durableId="561598137">
    <w:abstractNumId w:val="19"/>
  </w:num>
  <w:num w:numId="14" w16cid:durableId="887034067">
    <w:abstractNumId w:val="3"/>
  </w:num>
  <w:num w:numId="15" w16cid:durableId="1698043325">
    <w:abstractNumId w:val="4"/>
  </w:num>
  <w:num w:numId="16" w16cid:durableId="158036236">
    <w:abstractNumId w:val="15"/>
  </w:num>
  <w:num w:numId="17" w16cid:durableId="1717195277">
    <w:abstractNumId w:val="13"/>
  </w:num>
  <w:num w:numId="18" w16cid:durableId="1390571959">
    <w:abstractNumId w:val="10"/>
  </w:num>
  <w:num w:numId="19" w16cid:durableId="1208183160">
    <w:abstractNumId w:val="14"/>
  </w:num>
  <w:num w:numId="20" w16cid:durableId="17489142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OyNDU0Mrc0MDdQ0lEKTi0uzszPAykwMawFAEVc6uQtAAAA"/>
  </w:docVars>
  <w:rsids>
    <w:rsidRoot w:val="00853D96"/>
    <w:rsid w:val="000009A1"/>
    <w:rsid w:val="00003458"/>
    <w:rsid w:val="00003590"/>
    <w:rsid w:val="0001283D"/>
    <w:rsid w:val="00027D95"/>
    <w:rsid w:val="000309AB"/>
    <w:rsid w:val="0004410D"/>
    <w:rsid w:val="000527E4"/>
    <w:rsid w:val="00055E16"/>
    <w:rsid w:val="00057524"/>
    <w:rsid w:val="00077F68"/>
    <w:rsid w:val="00081555"/>
    <w:rsid w:val="00095D69"/>
    <w:rsid w:val="00096B6A"/>
    <w:rsid w:val="000B4E03"/>
    <w:rsid w:val="000C177D"/>
    <w:rsid w:val="000C65DB"/>
    <w:rsid w:val="000E765F"/>
    <w:rsid w:val="000F4105"/>
    <w:rsid w:val="000F67D4"/>
    <w:rsid w:val="00120688"/>
    <w:rsid w:val="00137415"/>
    <w:rsid w:val="001437B0"/>
    <w:rsid w:val="00152B5F"/>
    <w:rsid w:val="001661B2"/>
    <w:rsid w:val="00167639"/>
    <w:rsid w:val="001732BE"/>
    <w:rsid w:val="00186C4C"/>
    <w:rsid w:val="00196B8B"/>
    <w:rsid w:val="001A78E5"/>
    <w:rsid w:val="001F29C6"/>
    <w:rsid w:val="001F2A0E"/>
    <w:rsid w:val="002037B8"/>
    <w:rsid w:val="00222BC6"/>
    <w:rsid w:val="00242ED2"/>
    <w:rsid w:val="0025123A"/>
    <w:rsid w:val="00254D97"/>
    <w:rsid w:val="002554A8"/>
    <w:rsid w:val="00260954"/>
    <w:rsid w:val="00262F23"/>
    <w:rsid w:val="002632F9"/>
    <w:rsid w:val="00272E17"/>
    <w:rsid w:val="0027421F"/>
    <w:rsid w:val="002825A3"/>
    <w:rsid w:val="00291192"/>
    <w:rsid w:val="00291F01"/>
    <w:rsid w:val="002A4617"/>
    <w:rsid w:val="002A75B5"/>
    <w:rsid w:val="002B5F61"/>
    <w:rsid w:val="002C46F2"/>
    <w:rsid w:val="002E4853"/>
    <w:rsid w:val="002F4C82"/>
    <w:rsid w:val="002F5DD8"/>
    <w:rsid w:val="002F7C82"/>
    <w:rsid w:val="003034D2"/>
    <w:rsid w:val="0031444F"/>
    <w:rsid w:val="00317694"/>
    <w:rsid w:val="00323768"/>
    <w:rsid w:val="003422AE"/>
    <w:rsid w:val="003567A8"/>
    <w:rsid w:val="00361240"/>
    <w:rsid w:val="003718E6"/>
    <w:rsid w:val="00386DEF"/>
    <w:rsid w:val="003905FE"/>
    <w:rsid w:val="00397853"/>
    <w:rsid w:val="003B41A1"/>
    <w:rsid w:val="003B63AF"/>
    <w:rsid w:val="003B7095"/>
    <w:rsid w:val="003C221F"/>
    <w:rsid w:val="00400AFF"/>
    <w:rsid w:val="00412304"/>
    <w:rsid w:val="00413334"/>
    <w:rsid w:val="00433477"/>
    <w:rsid w:val="00437BD3"/>
    <w:rsid w:val="00437EF3"/>
    <w:rsid w:val="00437F9D"/>
    <w:rsid w:val="00477ECA"/>
    <w:rsid w:val="004848C4"/>
    <w:rsid w:val="004903E1"/>
    <w:rsid w:val="00490570"/>
    <w:rsid w:val="004A67F6"/>
    <w:rsid w:val="004C01F2"/>
    <w:rsid w:val="004D6543"/>
    <w:rsid w:val="00506BA4"/>
    <w:rsid w:val="005106E4"/>
    <w:rsid w:val="005118C8"/>
    <w:rsid w:val="00516711"/>
    <w:rsid w:val="00517703"/>
    <w:rsid w:val="00527547"/>
    <w:rsid w:val="0052791C"/>
    <w:rsid w:val="00537B56"/>
    <w:rsid w:val="00545615"/>
    <w:rsid w:val="005573A2"/>
    <w:rsid w:val="00596908"/>
    <w:rsid w:val="005A6A56"/>
    <w:rsid w:val="005B4CBF"/>
    <w:rsid w:val="005D33D8"/>
    <w:rsid w:val="005D5A6A"/>
    <w:rsid w:val="005E459E"/>
    <w:rsid w:val="00603C51"/>
    <w:rsid w:val="00621B71"/>
    <w:rsid w:val="00622132"/>
    <w:rsid w:val="00647EA9"/>
    <w:rsid w:val="0066545C"/>
    <w:rsid w:val="006957B3"/>
    <w:rsid w:val="006A211E"/>
    <w:rsid w:val="006A71D2"/>
    <w:rsid w:val="006B0527"/>
    <w:rsid w:val="006C14B9"/>
    <w:rsid w:val="006F782D"/>
    <w:rsid w:val="00714B65"/>
    <w:rsid w:val="00717654"/>
    <w:rsid w:val="00721275"/>
    <w:rsid w:val="00721DE8"/>
    <w:rsid w:val="00722A37"/>
    <w:rsid w:val="00731B5C"/>
    <w:rsid w:val="00737217"/>
    <w:rsid w:val="007525AB"/>
    <w:rsid w:val="00765583"/>
    <w:rsid w:val="0078560B"/>
    <w:rsid w:val="00787DB1"/>
    <w:rsid w:val="007929FB"/>
    <w:rsid w:val="00797B8C"/>
    <w:rsid w:val="007A0637"/>
    <w:rsid w:val="007C1604"/>
    <w:rsid w:val="007C37EE"/>
    <w:rsid w:val="007D2081"/>
    <w:rsid w:val="007D7584"/>
    <w:rsid w:val="007E02A2"/>
    <w:rsid w:val="007E4A65"/>
    <w:rsid w:val="0082028E"/>
    <w:rsid w:val="00826C2C"/>
    <w:rsid w:val="008333C0"/>
    <w:rsid w:val="00843D6A"/>
    <w:rsid w:val="00853D96"/>
    <w:rsid w:val="008554A6"/>
    <w:rsid w:val="0085669E"/>
    <w:rsid w:val="00870881"/>
    <w:rsid w:val="008A5555"/>
    <w:rsid w:val="008A70FC"/>
    <w:rsid w:val="008A757F"/>
    <w:rsid w:val="008E1623"/>
    <w:rsid w:val="008E4192"/>
    <w:rsid w:val="008E5F07"/>
    <w:rsid w:val="008F39CA"/>
    <w:rsid w:val="008F680B"/>
    <w:rsid w:val="00904675"/>
    <w:rsid w:val="00926E90"/>
    <w:rsid w:val="00965992"/>
    <w:rsid w:val="009758DF"/>
    <w:rsid w:val="0097782F"/>
    <w:rsid w:val="00977C96"/>
    <w:rsid w:val="0098051D"/>
    <w:rsid w:val="009901BF"/>
    <w:rsid w:val="009B6F7D"/>
    <w:rsid w:val="009C3B1F"/>
    <w:rsid w:val="009C4457"/>
    <w:rsid w:val="009E5EAF"/>
    <w:rsid w:val="009F1707"/>
    <w:rsid w:val="00A14497"/>
    <w:rsid w:val="00A17F92"/>
    <w:rsid w:val="00A22D8F"/>
    <w:rsid w:val="00A27F9A"/>
    <w:rsid w:val="00A46627"/>
    <w:rsid w:val="00A6093C"/>
    <w:rsid w:val="00A67585"/>
    <w:rsid w:val="00AC0C1F"/>
    <w:rsid w:val="00AC6274"/>
    <w:rsid w:val="00AD77F2"/>
    <w:rsid w:val="00AE2403"/>
    <w:rsid w:val="00AE59EB"/>
    <w:rsid w:val="00AF497D"/>
    <w:rsid w:val="00AF5AE6"/>
    <w:rsid w:val="00B04A3D"/>
    <w:rsid w:val="00B23F8F"/>
    <w:rsid w:val="00B25D4D"/>
    <w:rsid w:val="00B325A9"/>
    <w:rsid w:val="00B35626"/>
    <w:rsid w:val="00B42247"/>
    <w:rsid w:val="00B42D0A"/>
    <w:rsid w:val="00B46402"/>
    <w:rsid w:val="00B8239A"/>
    <w:rsid w:val="00B83EB9"/>
    <w:rsid w:val="00BA0F76"/>
    <w:rsid w:val="00BB11CC"/>
    <w:rsid w:val="00BB1EC6"/>
    <w:rsid w:val="00BB1F67"/>
    <w:rsid w:val="00BB4C22"/>
    <w:rsid w:val="00BC15E9"/>
    <w:rsid w:val="00BC33EF"/>
    <w:rsid w:val="00BC4AB9"/>
    <w:rsid w:val="00BD1971"/>
    <w:rsid w:val="00BE1218"/>
    <w:rsid w:val="00BE38F2"/>
    <w:rsid w:val="00BF0B15"/>
    <w:rsid w:val="00BF6E4E"/>
    <w:rsid w:val="00C012C7"/>
    <w:rsid w:val="00C02206"/>
    <w:rsid w:val="00C12CD7"/>
    <w:rsid w:val="00C37CAA"/>
    <w:rsid w:val="00C40530"/>
    <w:rsid w:val="00C440AF"/>
    <w:rsid w:val="00C46EA1"/>
    <w:rsid w:val="00C503B8"/>
    <w:rsid w:val="00C57F25"/>
    <w:rsid w:val="00C65CCA"/>
    <w:rsid w:val="00C7680B"/>
    <w:rsid w:val="00C81160"/>
    <w:rsid w:val="00C85AA0"/>
    <w:rsid w:val="00C90F38"/>
    <w:rsid w:val="00C9211A"/>
    <w:rsid w:val="00CC1400"/>
    <w:rsid w:val="00CD3469"/>
    <w:rsid w:val="00CE6458"/>
    <w:rsid w:val="00CE77E2"/>
    <w:rsid w:val="00CF57EF"/>
    <w:rsid w:val="00D2131D"/>
    <w:rsid w:val="00D2411F"/>
    <w:rsid w:val="00D26011"/>
    <w:rsid w:val="00D30EE8"/>
    <w:rsid w:val="00D417B3"/>
    <w:rsid w:val="00D46299"/>
    <w:rsid w:val="00D758B0"/>
    <w:rsid w:val="00DC63CE"/>
    <w:rsid w:val="00DF5EF2"/>
    <w:rsid w:val="00E04A10"/>
    <w:rsid w:val="00E052D7"/>
    <w:rsid w:val="00E12BD9"/>
    <w:rsid w:val="00E41D4B"/>
    <w:rsid w:val="00E51F60"/>
    <w:rsid w:val="00E5628D"/>
    <w:rsid w:val="00E83C54"/>
    <w:rsid w:val="00E96A7C"/>
    <w:rsid w:val="00EA3D30"/>
    <w:rsid w:val="00EB66C0"/>
    <w:rsid w:val="00F11780"/>
    <w:rsid w:val="00F137B0"/>
    <w:rsid w:val="00F70A9C"/>
    <w:rsid w:val="00F75091"/>
    <w:rsid w:val="00F853A9"/>
    <w:rsid w:val="00F93BF2"/>
    <w:rsid w:val="00F9542F"/>
    <w:rsid w:val="00FA2D00"/>
    <w:rsid w:val="00FA6DCC"/>
    <w:rsid w:val="00FB3C2C"/>
    <w:rsid w:val="00FB4027"/>
    <w:rsid w:val="00FB743B"/>
    <w:rsid w:val="00FC59CA"/>
    <w:rsid w:val="00FE49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3F259"/>
  <w15:chartTrackingRefBased/>
  <w15:docId w15:val="{8CA3FA64-9C2A-4D87-81D1-8CBA19CC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9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6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D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5D69"/>
  </w:style>
  <w:style w:type="paragraph" w:styleId="Footer">
    <w:name w:val="footer"/>
    <w:basedOn w:val="Normal"/>
    <w:link w:val="FooterChar"/>
    <w:uiPriority w:val="99"/>
    <w:unhideWhenUsed/>
    <w:rsid w:val="00095D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D69"/>
  </w:style>
  <w:style w:type="paragraph" w:styleId="ListParagraph">
    <w:name w:val="List Paragraph"/>
    <w:basedOn w:val="Normal"/>
    <w:uiPriority w:val="34"/>
    <w:qFormat/>
    <w:rsid w:val="0085669E"/>
    <w:pPr>
      <w:ind w:left="720"/>
      <w:contextualSpacing/>
    </w:pPr>
  </w:style>
  <w:style w:type="character" w:styleId="PlaceholderText">
    <w:name w:val="Placeholder Text"/>
    <w:basedOn w:val="DefaultParagraphFont"/>
    <w:uiPriority w:val="99"/>
    <w:semiHidden/>
    <w:rsid w:val="00517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91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83</TotalTime>
  <Pages>2</Pages>
  <Words>85</Words>
  <Characters>49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imin</dc:creator>
  <cp:keywords/>
  <dc:description/>
  <cp:lastModifiedBy>Li Yimin</cp:lastModifiedBy>
  <cp:revision>81</cp:revision>
  <dcterms:created xsi:type="dcterms:W3CDTF">2021-09-05T06:18:00Z</dcterms:created>
  <dcterms:modified xsi:type="dcterms:W3CDTF">2022-05-22T03:16:00Z</dcterms:modified>
</cp:coreProperties>
</file>